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27EF" w:rsidRDefault="00F327EF" w:rsidP="00AC33A0">
      <w:pPr>
        <w:pStyle w:val="NormalWeb"/>
        <w:jc w:val="both"/>
      </w:pPr>
      <w:r>
        <w:rPr>
          <w:rStyle w:val="Strong"/>
        </w:rPr>
        <w:t>In any profession—business, politics, education, government—those in power should step down after five years.</w:t>
      </w:r>
    </w:p>
    <w:p w:rsidR="00F327EF" w:rsidRDefault="00F327EF" w:rsidP="00AC33A0">
      <w:pPr>
        <w:pStyle w:val="NormalWeb"/>
        <w:jc w:val="both"/>
      </w:pPr>
      <w:r>
        <w:t>Write a response in which you discuss the extent to which you agree or disagree with the claim. In developing and supporting your position, be sure to address the most compelling reasons and/or examples that could be used to challenge your position.</w:t>
      </w:r>
    </w:p>
    <w:p w:rsidR="00313230" w:rsidRDefault="00313230" w:rsidP="00AC33A0">
      <w:pPr>
        <w:jc w:val="both"/>
      </w:pPr>
    </w:p>
    <w:p w:rsidR="00E92363" w:rsidRDefault="00F51E8F" w:rsidP="00582891">
      <w:pPr>
        <w:jc w:val="both"/>
      </w:pPr>
      <w:r>
        <w:t>The writer claims that every authorit</w:t>
      </w:r>
      <w:r w:rsidR="00582891">
        <w:t>y</w:t>
      </w:r>
      <w:r>
        <w:t xml:space="preserve"> should be replaced with </w:t>
      </w:r>
      <w:r w:rsidR="00A903C3">
        <w:t xml:space="preserve">the </w:t>
      </w:r>
      <w:r>
        <w:t>new one after five years</w:t>
      </w:r>
      <w:r w:rsidR="0016364D">
        <w:t>.</w:t>
      </w:r>
      <w:r w:rsidR="00582891">
        <w:t xml:space="preserve"> Every</w:t>
      </w:r>
      <w:r w:rsidR="007D4835">
        <w:t xml:space="preserve">body knows that leadership is </w:t>
      </w:r>
      <w:r w:rsidR="00582891">
        <w:t>a susceptibl</w:t>
      </w:r>
      <w:r w:rsidR="007D4835">
        <w:t>e position in all organization.</w:t>
      </w:r>
      <w:r w:rsidR="0016364D">
        <w:t xml:space="preserve"> In </w:t>
      </w:r>
      <w:r w:rsidR="007D4835">
        <w:t>my opinion</w:t>
      </w:r>
      <w:r w:rsidR="00582891">
        <w:t>,</w:t>
      </w:r>
      <w:r w:rsidR="007D4835">
        <w:t xml:space="preserve"> the writer</w:t>
      </w:r>
      <w:r w:rsidR="00582891">
        <w:t>’s</w:t>
      </w:r>
      <w:r w:rsidR="007D4835">
        <w:t xml:space="preserve"> statement </w:t>
      </w:r>
      <w:r w:rsidR="000642D9">
        <w:t xml:space="preserve">is </w:t>
      </w:r>
      <w:r w:rsidR="00582891">
        <w:t>the right assertion in</w:t>
      </w:r>
      <w:r w:rsidR="000642D9">
        <w:t xml:space="preserve"> mo</w:t>
      </w:r>
      <w:r w:rsidR="00582891">
        <w:t>st</w:t>
      </w:r>
      <w:r w:rsidR="00F33440">
        <w:t xml:space="preserve"> p</w:t>
      </w:r>
      <w:r w:rsidR="000642D9">
        <w:t>rofession</w:t>
      </w:r>
      <w:r w:rsidR="00F33440">
        <w:t>s. Th</w:t>
      </w:r>
      <w:r w:rsidR="00582891">
        <w:t>is</w:t>
      </w:r>
      <w:r w:rsidR="00F33440">
        <w:t xml:space="preserve"> kind of changes have many benefits </w:t>
      </w:r>
      <w:r w:rsidR="00A903C3">
        <w:t xml:space="preserve">or </w:t>
      </w:r>
      <w:r w:rsidR="004C2869">
        <w:t xml:space="preserve">can prevail from </w:t>
      </w:r>
      <w:r w:rsidR="00582891">
        <w:t xml:space="preserve">the </w:t>
      </w:r>
      <w:r w:rsidR="004C2869">
        <w:t>des</w:t>
      </w:r>
      <w:r w:rsidR="00A903C3">
        <w:t>truction</w:t>
      </w:r>
      <w:r w:rsidR="00582891">
        <w:t xml:space="preserve"> of</w:t>
      </w:r>
      <w:r w:rsidR="00F33440">
        <w:t xml:space="preserve"> </w:t>
      </w:r>
      <w:r w:rsidR="00AC33A0">
        <w:t>a</w:t>
      </w:r>
      <w:r w:rsidR="00A903C3">
        <w:t xml:space="preserve"> specific</w:t>
      </w:r>
      <w:r w:rsidR="00F33440">
        <w:t xml:space="preserve"> organization or system. </w:t>
      </w:r>
    </w:p>
    <w:p w:rsidR="004C2869" w:rsidRDefault="00A903C3" w:rsidP="00582891">
      <w:pPr>
        <w:jc w:val="both"/>
      </w:pPr>
      <w:r>
        <w:t>The first reason</w:t>
      </w:r>
      <w:r w:rsidR="00AC33A0">
        <w:t xml:space="preserve"> is</w:t>
      </w:r>
      <w:r>
        <w:t xml:space="preserve"> that </w:t>
      </w:r>
      <w:r w:rsidR="00AC33A0">
        <w:t xml:space="preserve">changing leader can </w:t>
      </w:r>
      <w:r w:rsidR="00582891">
        <w:t xml:space="preserve">be </w:t>
      </w:r>
      <w:r w:rsidR="00AC33A0">
        <w:t>imped from anomaly path may an organization could go. All leaders have to be evaluated after some years</w:t>
      </w:r>
      <w:r w:rsidR="00582891">
        <w:t>,</w:t>
      </w:r>
      <w:r w:rsidR="00AC33A0">
        <w:t xml:space="preserve"> and if he or she fail</w:t>
      </w:r>
      <w:r w:rsidR="003B0D8C">
        <w:t>ed in this measurement, they should be displaced. If it doesn’t occur</w:t>
      </w:r>
      <w:r w:rsidR="00582891">
        <w:t>,</w:t>
      </w:r>
      <w:r w:rsidR="003B0D8C">
        <w:t xml:space="preserve"> that organization will be bankrupt soon. For example, I was working for </w:t>
      </w:r>
      <w:r w:rsidR="00582891">
        <w:t xml:space="preserve">an </w:t>
      </w:r>
      <w:r w:rsidR="003B0D8C">
        <w:t xml:space="preserve">engineering consultant company many years ago. I had a boss that </w:t>
      </w:r>
      <w:r w:rsidR="00420B46">
        <w:t>dictate all duties</w:t>
      </w:r>
      <w:r w:rsidR="00582891">
        <w:t>,</w:t>
      </w:r>
      <w:r w:rsidR="00420B46">
        <w:t xml:space="preserve"> and we </w:t>
      </w:r>
      <w:r w:rsidR="00582891">
        <w:t>j</w:t>
      </w:r>
      <w:r w:rsidR="00420B46">
        <w:t xml:space="preserve">ust did in the exact way that he said. He didn’t have a democratic personality and rejected any new ideas. </w:t>
      </w:r>
      <w:r w:rsidR="00573704">
        <w:t xml:space="preserve">Some </w:t>
      </w:r>
      <w:r w:rsidR="00420B46">
        <w:t>employee</w:t>
      </w:r>
      <w:r w:rsidR="00573704">
        <w:t>s</w:t>
      </w:r>
      <w:r w:rsidR="00420B46">
        <w:t xml:space="preserve"> </w:t>
      </w:r>
      <w:r w:rsidR="00573704">
        <w:t>are dismissed after protesting against his behavio</w:t>
      </w:r>
      <w:r w:rsidR="00582891">
        <w:t>u</w:t>
      </w:r>
      <w:r w:rsidR="00573704">
        <w:t>r.</w:t>
      </w:r>
      <w:r w:rsidR="00420B46">
        <w:t xml:space="preserve"> </w:t>
      </w:r>
      <w:r w:rsidR="00573704">
        <w:t>M</w:t>
      </w:r>
      <w:r w:rsidR="00420B46">
        <w:t>any years</w:t>
      </w:r>
      <w:r w:rsidR="00573704">
        <w:t xml:space="preserve"> later, the number of projects that </w:t>
      </w:r>
      <w:r w:rsidR="00582891">
        <w:t xml:space="preserve">the </w:t>
      </w:r>
      <w:r w:rsidR="00573704">
        <w:t>company can gain decreased considerably and finally he forced to close the company.</w:t>
      </w:r>
    </w:p>
    <w:p w:rsidR="00573704" w:rsidRDefault="00573704" w:rsidP="00582891">
      <w:pPr>
        <w:jc w:val="both"/>
      </w:pPr>
      <w:r>
        <w:t xml:space="preserve">The second reason is that, </w:t>
      </w:r>
      <w:r w:rsidR="006C0B01">
        <w:t xml:space="preserve">altering the person who is in power with </w:t>
      </w:r>
      <w:r w:rsidR="00582891">
        <w:t xml:space="preserve">a </w:t>
      </w:r>
      <w:r w:rsidR="006C0B01">
        <w:t>new one can bring forth new thoughts or new methods. These can provide an opportunity</w:t>
      </w:r>
      <w:r w:rsidR="00582891">
        <w:t>,</w:t>
      </w:r>
      <w:r w:rsidR="006C0B01">
        <w:t xml:space="preserve"> especially for youth whose most of them are more up to date than elders. </w:t>
      </w:r>
      <w:r w:rsidR="002C4D24">
        <w:t xml:space="preserve">In addition, they have more motivation for obtaining new achievements for systems. For instance, some countries such as Sweden or New Zealand elect youth president and ministers for their countries. People confident </w:t>
      </w:r>
      <w:r w:rsidR="00582891">
        <w:t>i</w:t>
      </w:r>
      <w:r w:rsidR="002C4D24">
        <w:t xml:space="preserve">n young elites and we can observe these countries achievements in </w:t>
      </w:r>
      <w:r w:rsidR="00582891">
        <w:t xml:space="preserve">the </w:t>
      </w:r>
      <w:r w:rsidR="00C53739">
        <w:t>high level of welfare or decreas</w:t>
      </w:r>
      <w:r w:rsidR="00582891">
        <w:t>e</w:t>
      </w:r>
      <w:r w:rsidR="00C53739">
        <w:t xml:space="preserve"> in poverty and crimes.</w:t>
      </w:r>
    </w:p>
    <w:p w:rsidR="00C53739" w:rsidRDefault="00C53739" w:rsidP="00582891">
      <w:pPr>
        <w:jc w:val="both"/>
      </w:pPr>
      <w:r>
        <w:t xml:space="preserve">On the other hand, making an excellent plan and its implementation takes </w:t>
      </w:r>
      <w:r w:rsidR="00582891">
        <w:t xml:space="preserve">a </w:t>
      </w:r>
      <w:r>
        <w:t>long time. Some leaders have a fundamental plan for any jobs that they are in charge. We need more time to can evaluate their resume</w:t>
      </w:r>
      <w:r w:rsidR="00903A1A">
        <w:t>. Changing after five years could be a</w:t>
      </w:r>
      <w:r w:rsidR="00582891">
        <w:t xml:space="preserve"> terrible</w:t>
      </w:r>
      <w:r w:rsidR="00903A1A">
        <w:t xml:space="preserve"> strike to that system. For example, a </w:t>
      </w:r>
      <w:r w:rsidR="00582891">
        <w:t>vast</w:t>
      </w:r>
      <w:r w:rsidR="00903A1A">
        <w:t xml:space="preserve"> amount of money may </w:t>
      </w:r>
      <w:r w:rsidR="00582891">
        <w:t xml:space="preserve">be </w:t>
      </w:r>
      <w:r w:rsidR="00903A1A">
        <w:t>spent on training new marketer</w:t>
      </w:r>
      <w:r w:rsidR="007C6B0E">
        <w:t xml:space="preserve"> can discard after that the boss is changed and all attempts will be dead.</w:t>
      </w:r>
    </w:p>
    <w:p w:rsidR="007C6B0E" w:rsidRDefault="007C6B0E" w:rsidP="00582891">
      <w:pPr>
        <w:jc w:val="both"/>
      </w:pPr>
      <w:r>
        <w:t xml:space="preserve">Thus, changes in the most </w:t>
      </w:r>
      <w:r w:rsidR="00582891">
        <w:t>crucial</w:t>
      </w:r>
      <w:r>
        <w:t xml:space="preserve"> part of an organization</w:t>
      </w:r>
      <w:r w:rsidR="00582891">
        <w:t>,</w:t>
      </w:r>
      <w:r>
        <w:t xml:space="preserve"> eg. Leadership, after five years</w:t>
      </w:r>
      <w:r w:rsidR="00582891">
        <w:t>,</w:t>
      </w:r>
      <w:r>
        <w:t xml:space="preserve"> can make an opportunity for new young talent to show </w:t>
      </w:r>
      <w:r w:rsidR="007D4835">
        <w:t>the</w:t>
      </w:r>
      <w:r w:rsidR="00582891">
        <w:t>m</w:t>
      </w:r>
      <w:r w:rsidR="007D4835">
        <w:t>selves</w:t>
      </w:r>
      <w:r>
        <w:t xml:space="preserve">. They have </w:t>
      </w:r>
      <w:r w:rsidR="00582891">
        <w:t>much</w:t>
      </w:r>
      <w:r>
        <w:t xml:space="preserve"> motivation for achieving new successes. </w:t>
      </w:r>
      <w:r w:rsidR="00582891">
        <w:t>Besides,</w:t>
      </w:r>
      <w:r w:rsidR="007D4835">
        <w:t xml:space="preserve"> an absolute dictator leader that not only improve the system but also harmful can lead to bankrupt the organization.</w:t>
      </w:r>
    </w:p>
    <w:p w:rsidR="00460C1B" w:rsidRDefault="00460C1B" w:rsidP="00582891">
      <w:pPr>
        <w:jc w:val="both"/>
      </w:pPr>
    </w:p>
    <w:p w:rsidR="00460C1B" w:rsidRDefault="00460C1B" w:rsidP="00582891">
      <w:pPr>
        <w:jc w:val="both"/>
      </w:pPr>
      <w:r>
        <w:t>S.Alireza MousaviNezhad</w:t>
      </w:r>
      <w:bookmarkStart w:id="0" w:name="_GoBack"/>
      <w:bookmarkEnd w:id="0"/>
    </w:p>
    <w:sectPr w:rsidR="00460C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70402020209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MjCyNLM0NzMwNrVU0lEKTi0uzszPAykwrAUAsOkapiwAAAA="/>
  </w:docVars>
  <w:rsids>
    <w:rsidRoot w:val="00A46B13"/>
    <w:rsid w:val="000642D9"/>
    <w:rsid w:val="0016364D"/>
    <w:rsid w:val="002C4D24"/>
    <w:rsid w:val="00313230"/>
    <w:rsid w:val="003B0D8C"/>
    <w:rsid w:val="00420B46"/>
    <w:rsid w:val="00460C1B"/>
    <w:rsid w:val="004C2869"/>
    <w:rsid w:val="00573704"/>
    <w:rsid w:val="00582891"/>
    <w:rsid w:val="006C0B01"/>
    <w:rsid w:val="007C6B0E"/>
    <w:rsid w:val="007D4835"/>
    <w:rsid w:val="00903A1A"/>
    <w:rsid w:val="00A46B13"/>
    <w:rsid w:val="00A903C3"/>
    <w:rsid w:val="00AC33A0"/>
    <w:rsid w:val="00C53739"/>
    <w:rsid w:val="00E92363"/>
    <w:rsid w:val="00F327EF"/>
    <w:rsid w:val="00F33440"/>
    <w:rsid w:val="00F51E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87C53F-65DA-4CDA-83BA-C0C44D7E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27E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27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24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28BF0-FBF7-46B5-A08C-54E543E24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Samon</dc:creator>
  <cp:keywords/>
  <dc:description/>
  <cp:lastModifiedBy>Alireza Samon</cp:lastModifiedBy>
  <cp:revision>6</cp:revision>
  <dcterms:created xsi:type="dcterms:W3CDTF">2020-07-22T22:30:00Z</dcterms:created>
  <dcterms:modified xsi:type="dcterms:W3CDTF">2020-07-28T18:02:00Z</dcterms:modified>
</cp:coreProperties>
</file>